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FF491C" w:rsidP="00533C43">
      <w:pPr>
        <w:pStyle w:val="Nadpis1"/>
      </w:pPr>
      <w:r>
        <w:fldChar w:fldCharType="begin"/>
      </w:r>
      <w:r>
        <w:instrText xml:space="preserve"> MACROBUTTON MTEditEquationSection2 </w:instrText>
      </w:r>
      <w:r w:rsidRPr="00FF491C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8D311A">
        <w:t xml:space="preserve">Identification of </w:t>
      </w:r>
      <w:r w:rsidR="008D311A" w:rsidRPr="008D311A">
        <w:rPr>
          <w:noProof/>
        </w:rPr>
        <w:t>decision</w:t>
      </w:r>
      <w:r w:rsidR="008D311A">
        <w:rPr>
          <w:noProof/>
        </w:rPr>
        <w:t>-</w:t>
      </w:r>
      <w:r w:rsidR="008D311A" w:rsidRPr="008D311A">
        <w:rPr>
          <w:noProof/>
        </w:rPr>
        <w:t>making</w:t>
      </w:r>
      <w:r w:rsidR="008D311A">
        <w:t xml:space="preserve"> processes </w:t>
      </w:r>
      <w:r w:rsidR="008D311A" w:rsidRPr="008D311A">
        <w:rPr>
          <w:noProof/>
        </w:rPr>
        <w:t>reali</w:t>
      </w:r>
      <w:r w:rsidR="008D311A">
        <w:rPr>
          <w:noProof/>
        </w:rPr>
        <w:t>z</w:t>
      </w:r>
      <w:r w:rsidR="008D311A" w:rsidRPr="008D311A">
        <w:rPr>
          <w:noProof/>
        </w:rPr>
        <w:t>ed</w:t>
      </w:r>
      <w:r w:rsidR="008D311A">
        <w:t xml:space="preserve"> by humans in Starcraft</w:t>
      </w:r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situations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475330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FF491C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FF491C">
            <w:rPr>
              <w:noProof/>
            </w:rPr>
            <w:t>(1)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475330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724EA3">
        <w:t>StarCraft</w:t>
      </w:r>
      <w:r w:rsidR="00B37DDA">
        <w:t xml:space="preserve"> as follows:</w:t>
      </w:r>
    </w:p>
    <w:p w:rsidR="00AB0F0D" w:rsidRDefault="00FF491C" w:rsidP="00FF491C">
      <w:pPr>
        <w:pStyle w:val="MTDisplayEquation"/>
      </w:pPr>
      <w:r>
        <w:tab/>
        <w:t>\[{\mathrm O}((W*A*P)+(T*D*S)+B*(R+C))\]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>number of the type of worker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475330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475330">
        <w:rPr>
          <w:noProof/>
        </w:rPr>
        <w:t>and</w:t>
      </w:r>
      <w:r w:rsidR="00102A12" w:rsidRPr="00475330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724EA3">
        <w:t>StarCraft</w:t>
      </w:r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475330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475330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FF491C">
            <w:rPr>
              <w:noProof/>
            </w:rPr>
            <w:t>(2)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lastRenderedPageBreak/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475330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475330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FF491C">
            <w:rPr>
              <w:noProof/>
            </w:rPr>
            <w:t>(2)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</w:t>
      </w:r>
      <w:r w:rsidR="00656507" w:rsidRPr="00215E0B">
        <w:rPr>
          <w:noProof/>
        </w:rPr>
        <w:t>unit</w:t>
      </w:r>
      <w:r w:rsidR="00656507">
        <w:t xml:space="preserve">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475330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475330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 w:rsidR="00FF491C">
            <w:rPr>
              <w:noProof/>
            </w:rPr>
            <w:t>(2)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 w:rsidR="00FF491C">
            <w:rPr>
              <w:noProof/>
            </w:rPr>
            <w:t>(3)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 xml:space="preserve">On this </w:t>
      </w:r>
      <w:r w:rsidR="00D44FC4" w:rsidRPr="00215E0B">
        <w:rPr>
          <w:noProof/>
        </w:rPr>
        <w:t>figure</w:t>
      </w:r>
      <w:r w:rsidR="00D44FC4" w:rsidRPr="00D44FC4">
        <w:rPr>
          <w:noProof/>
        </w:rPr>
        <w:t xml:space="preserve">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 w:rsidR="00FF491C">
            <w:rPr>
              <w:noProof/>
            </w:rPr>
            <w:t>(3)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</w:t>
      </w:r>
      <w:r w:rsidRPr="00215E0B">
        <w:rPr>
          <w:noProof/>
        </w:rPr>
        <w:t>opponents</w:t>
      </w:r>
      <w:r>
        <w:rPr>
          <w:noProof/>
        </w:rPr>
        <w:t>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 xml:space="preserve">The choice of particular </w:t>
      </w:r>
      <w:r w:rsidR="00D12520" w:rsidRPr="00215E0B">
        <w:rPr>
          <w:noProof/>
        </w:rPr>
        <w:t>stance</w:t>
      </w:r>
      <w:r w:rsidR="00D12520" w:rsidRPr="00205F4D">
        <w:rPr>
          <w:noProof/>
        </w:rPr>
        <w:t xml:space="preserve">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13182B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</w:t>
      </w:r>
      <w:r w:rsidRPr="00215E0B">
        <w:rPr>
          <w:noProof/>
        </w:rPr>
        <w:t>decided</w:t>
      </w:r>
      <w:r>
        <w:rPr>
          <w:noProof/>
        </w:rPr>
        <w:t xml:space="preserve">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lastRenderedPageBreak/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475330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 w:rsidR="00FF491C">
            <w:rPr>
              <w:noProof/>
            </w:rPr>
            <w:t>(3)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</w:t>
      </w:r>
      <w:r w:rsidR="00CF6DEB" w:rsidRPr="00215E0B">
        <w:rPr>
          <w:noProof/>
        </w:rPr>
        <w:t>complex</w:t>
      </w:r>
      <w:r w:rsidR="00CF6DEB">
        <w:rPr>
          <w:noProof/>
        </w:rPr>
        <w:t xml:space="preserve">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215E0B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="00FF491C">
            <w:rPr>
              <w:noProof/>
            </w:rPr>
            <w:t>(4)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="00FF491C">
            <w:rPr>
              <w:noProof/>
            </w:rPr>
            <w:t>(5)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13182B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</w:t>
      </w:r>
      <w:r w:rsidR="0066377D" w:rsidRPr="00215E0B">
        <w:rPr>
          <w:noProof/>
        </w:rPr>
        <w:t>specific</w:t>
      </w:r>
      <w:r w:rsidR="0066377D">
        <w:rPr>
          <w:noProof/>
        </w:rPr>
        <w:t xml:space="preserve">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13182B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bookmarkStart w:id="0" w:name="_GoBack"/>
      <w:r w:rsidRPr="00EE2252">
        <w:rPr>
          <w:b/>
        </w:rPr>
        <w:t>Zergs</w:t>
      </w:r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>
        <w:rPr>
          <w:b/>
        </w:rPr>
        <w:t xml:space="preserve">Protoss </w:t>
      </w:r>
      <w:r w:rsidR="00594D4A">
        <w:t>is also alien race simi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r w:rsidR="00594D4A" w:rsidRPr="0056287A">
        <w:t>Zergs</w:t>
      </w:r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13182B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</w:t>
      </w:r>
      <w:r w:rsidR="00594D4A" w:rsidRPr="00215E0B">
        <w:rPr>
          <w:noProof/>
        </w:rPr>
        <w:t>race</w:t>
      </w:r>
      <w:r w:rsidR="00594D4A">
        <w:t xml:space="preserve">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lastRenderedPageBreak/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Zergs and Protoss</w:t>
      </w:r>
      <w:r w:rsidR="00594D4A">
        <w:t xml:space="preserve">. </w:t>
      </w:r>
    </w:p>
    <w:bookmarkEnd w:id="0"/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FF491C">
            <w:rPr>
              <w:noProof/>
            </w:rPr>
            <w:t>(6)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4C4635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877212735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12F0C" w:rsidRDefault="00D12F0C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FF491C" w:rsidRDefault="00D12F0C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43"/>
                <w:gridCol w:w="9117"/>
              </w:tblGrid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1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13182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13182B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13182B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</w:t>
                    </w:r>
                    <w:r w:rsidRPr="0013182B">
                      <w:rPr>
                        <w:rFonts w:eastAsia="Times New Roman"/>
                        <w:noProof/>
                      </w:rPr>
                      <w:t>Cruz :</w:t>
                    </w:r>
                    <w:r>
                      <w:rPr>
                        <w:rFonts w:eastAsia="Times New Roman"/>
                        <w:noProof/>
                      </w:rPr>
                      <w:t xml:space="preserve"> University of California, 2012. [Accessed2017-01-11]. ISBN 14-776-1473-7. Available from: http://alumni.soe.ucsc.edu/~bweber/bweber-dissertation.pdf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2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SYNNAEVE, Gabriel, URIARTE, Alberto, RICHOUX, Florian, CHURCHILL, David and PREUSS, Mike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. Vol. vol. 5, no. issue 4p. 293-311. [Accessed2017-05-05]. DOI 10.1109/TCIAIG.2013.2286295. Available from: http://ieeexplore.ieee.org/document/6637024/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3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 xml:space="preserve">. University of Alberta, 2016. 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4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VIGLIETTA, Giovanni. Gaming Is a Hard Job, but Someone Has to Do It</w:t>
                    </w:r>
                    <w:r w:rsidRPr="0013182B">
                      <w:rPr>
                        <w:rFonts w:eastAsia="Times New Roman"/>
                        <w:noProof/>
                      </w:rPr>
                      <w:t>!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Theory of Computing Syst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4. Vol. vol. 54, no. issue 4p. 595-621. [Accessed2017-05-03]. DOI 10.1007/s00224-013-9497-5. Available from: http://link.springer.com/10.1007/s00224-013-9497-5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5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 Starcraft AI seems incredibly difficult. In :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Day9TV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. [Accessed2017-05-03]. Available from: https://day9.tv/d/jbigg2012/a-starcraft-ai-seems-incredibly-difficult/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 xml:space="preserve">6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StarCraft: Brood War Prize Pool &amp; Top Player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[online]. [Accessed2017-05-04]. Available from: http://www.esportsearnings.com/games/152-starcraft-brood-war</w:t>
                    </w:r>
                  </w:p>
                </w:tc>
              </w:tr>
              <w:tr w:rsidR="00FF491C">
                <w:trPr>
                  <w:divId w:val="1251311237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7.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FF491C" w:rsidRDefault="00FF491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Liquipedia. [online]. [Accessed2017-05-03]. Available from: http://wiki.teamliquid.net/starcraft/Main_Page</w:t>
                    </w:r>
                  </w:p>
                </w:tc>
              </w:tr>
            </w:tbl>
            <w:p w:rsidR="00FF491C" w:rsidRDefault="00FF491C">
              <w:pPr>
                <w:divId w:val="1251311237"/>
                <w:rPr>
                  <w:rFonts w:eastAsia="Times New Roman"/>
                  <w:noProof/>
                </w:rPr>
              </w:pPr>
            </w:p>
            <w:p w:rsidR="00D12F0C" w:rsidRDefault="00D12F0C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12F0C" w:rsidRDefault="00D12F0C" w:rsidP="00D12F0C">
      <w:pPr>
        <w:rPr>
          <w:noProof/>
        </w:rPr>
      </w:pPr>
    </w:p>
    <w:sectPr w:rsidR="00D12F0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kwNK0FAHBBeWotAAAA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182B"/>
    <w:rsid w:val="00133262"/>
    <w:rsid w:val="001C6234"/>
    <w:rsid w:val="001D061A"/>
    <w:rsid w:val="001E77E9"/>
    <w:rsid w:val="001F74F8"/>
    <w:rsid w:val="00205F4D"/>
    <w:rsid w:val="00215E0B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75330"/>
    <w:rsid w:val="00495B19"/>
    <w:rsid w:val="004A4253"/>
    <w:rsid w:val="004B183D"/>
    <w:rsid w:val="004C4635"/>
    <w:rsid w:val="00533C43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24EA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B0F0D"/>
    <w:rsid w:val="00AF4522"/>
    <w:rsid w:val="00B023B4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2F0C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  <w:rsid w:val="00FF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MTEquationSection">
    <w:name w:val="MTEquationSection"/>
    <w:basedOn w:val="Standardnpsmoodstavce"/>
    <w:rsid w:val="00FF491C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FF491C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FF491C"/>
  </w:style>
  <w:style w:type="character" w:customStyle="1" w:styleId="MTConvertedEquation">
    <w:name w:val="MTConvertedEquation"/>
    <w:basedOn w:val="Standardnpsmoodstavce"/>
    <w:rsid w:val="00FF4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7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2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6</b:RefOrder>
  </b:Source>
</b:Sources>
</file>

<file path=customXml/itemProps1.xml><?xml version="1.0" encoding="utf-8"?>
<ds:datastoreItem xmlns:ds="http://schemas.openxmlformats.org/officeDocument/2006/customXml" ds:itemID="{31B518F5-DBA0-4F1A-A099-570CCEE837C6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1</Pages>
  <Words>1802</Words>
  <Characters>10274</Characters>
  <Application>Microsoft Office Word</Application>
  <DocSecurity>0</DocSecurity>
  <Lines>85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64</cp:revision>
  <dcterms:created xsi:type="dcterms:W3CDTF">2017-05-03T15:42:00Z</dcterms:created>
  <dcterms:modified xsi:type="dcterms:W3CDTF">2017-05-25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